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1B8E" w:rsidRDefault="00E61B8E" w:rsidP="00E61B8E">
      <w:pPr>
        <w:pStyle w:val="icsmbodytext"/>
        <w:ind w:firstLine="0"/>
        <w:jc w:val="center"/>
        <w:rPr>
          <w:b/>
          <w:color w:val="000000"/>
          <w:sz w:val="28"/>
          <w:szCs w:val="32"/>
        </w:rPr>
      </w:pPr>
      <w:r w:rsidRPr="000B69B7">
        <w:rPr>
          <w:b/>
          <w:color w:val="000000"/>
          <w:sz w:val="28"/>
          <w:szCs w:val="32"/>
        </w:rPr>
        <w:t>Click here and type the title of your paper, Sentence case [Times New Roman - 14pt + Bold]</w:t>
      </w:r>
    </w:p>
    <w:p w:rsidR="00E61B8E" w:rsidRPr="004964E1" w:rsidRDefault="00E61B8E" w:rsidP="00E61B8E">
      <w:pPr>
        <w:pStyle w:val="icsmbodytext"/>
        <w:ind w:firstLine="0"/>
        <w:jc w:val="center"/>
        <w:rPr>
          <w:color w:val="FF0000"/>
          <w:sz w:val="22"/>
        </w:rPr>
      </w:pPr>
      <w:r w:rsidRPr="004964E1">
        <w:rPr>
          <w:color w:val="FF0000"/>
          <w:sz w:val="22"/>
        </w:rPr>
        <w:t>{Leave one line blank}</w:t>
      </w:r>
    </w:p>
    <w:p w:rsidR="00E61B8E" w:rsidRDefault="00E61B8E" w:rsidP="00E61B8E">
      <w:pPr>
        <w:pStyle w:val="ListParagraph"/>
        <w:ind w:left="0"/>
        <w:jc w:val="center"/>
        <w:rPr>
          <w:sz w:val="22"/>
        </w:rPr>
      </w:pPr>
      <w:r>
        <w:rPr>
          <w:sz w:val="22"/>
        </w:rPr>
        <w:t>Author</w:t>
      </w:r>
      <w:r w:rsidRPr="00CD71CC">
        <w:rPr>
          <w:sz w:val="22"/>
          <w:vertAlign w:val="superscript"/>
        </w:rPr>
        <w:t>1</w:t>
      </w:r>
      <w:r>
        <w:rPr>
          <w:sz w:val="22"/>
        </w:rPr>
        <w:t>, Co-author</w:t>
      </w:r>
      <w:r w:rsidRPr="00CD71CC">
        <w:rPr>
          <w:sz w:val="22"/>
          <w:vertAlign w:val="superscript"/>
        </w:rPr>
        <w:t>2</w:t>
      </w:r>
      <w:r w:rsidRPr="00CD71CC">
        <w:rPr>
          <w:sz w:val="22"/>
        </w:rPr>
        <w:t xml:space="preserve"> [Times New Roman</w:t>
      </w:r>
      <w:r>
        <w:rPr>
          <w:sz w:val="22"/>
        </w:rPr>
        <w:t xml:space="preserve"> - 11pt]</w:t>
      </w:r>
    </w:p>
    <w:p w:rsidR="00E61B8E" w:rsidRPr="004964E1" w:rsidRDefault="00E61B8E" w:rsidP="00E61B8E">
      <w:pPr>
        <w:pStyle w:val="ListParagraph"/>
        <w:ind w:left="0"/>
        <w:jc w:val="center"/>
      </w:pPr>
      <w:r w:rsidRPr="004964E1">
        <w:rPr>
          <w:color w:val="FF0000"/>
          <w:sz w:val="22"/>
          <w:szCs w:val="20"/>
        </w:rPr>
        <w:t>{Leave one line blank}</w:t>
      </w:r>
    </w:p>
    <w:p w:rsidR="00E61B8E" w:rsidRDefault="00E61B8E" w:rsidP="00E61B8E">
      <w:pPr>
        <w:spacing w:after="0" w:line="240" w:lineRule="auto"/>
        <w:jc w:val="center"/>
        <w:rPr>
          <w:rFonts w:ascii="Times New Roman" w:hAnsi="Times New Roman"/>
          <w:i/>
          <w:color w:val="000000"/>
          <w:sz w:val="20"/>
          <w:szCs w:val="20"/>
        </w:rPr>
      </w:pPr>
      <w:r w:rsidRPr="00317D4D">
        <w:rPr>
          <w:rFonts w:ascii="Times New Roman" w:hAnsi="Times New Roman"/>
          <w:i/>
          <w:color w:val="000000"/>
          <w:sz w:val="20"/>
          <w:szCs w:val="20"/>
          <w:vertAlign w:val="superscript"/>
        </w:rPr>
        <w:t>1</w:t>
      </w:r>
      <w:r w:rsidRPr="001A710F">
        <w:rPr>
          <w:rFonts w:ascii="Times New Roman" w:hAnsi="Times New Roman"/>
          <w:i/>
          <w:color w:val="000000"/>
          <w:sz w:val="20"/>
          <w:szCs w:val="20"/>
        </w:rPr>
        <w:t>First affiliation, Address, City and Post</w:t>
      </w:r>
      <w:r>
        <w:rPr>
          <w:rFonts w:ascii="Times New Roman" w:hAnsi="Times New Roman"/>
          <w:i/>
          <w:color w:val="000000"/>
          <w:sz w:val="20"/>
          <w:szCs w:val="20"/>
        </w:rPr>
        <w:t xml:space="preserve">al </w:t>
      </w:r>
      <w:r w:rsidRPr="001A710F">
        <w:rPr>
          <w:rFonts w:ascii="Times New Roman" w:hAnsi="Times New Roman"/>
          <w:i/>
          <w:color w:val="000000"/>
          <w:sz w:val="20"/>
          <w:szCs w:val="20"/>
        </w:rPr>
        <w:t>code, Countr</w:t>
      </w:r>
      <w:r>
        <w:rPr>
          <w:rFonts w:ascii="Times New Roman" w:hAnsi="Times New Roman"/>
          <w:i/>
          <w:color w:val="000000"/>
          <w:sz w:val="20"/>
          <w:szCs w:val="20"/>
        </w:rPr>
        <w:t>y [Times New Roman - 10pt + Italic]</w:t>
      </w:r>
    </w:p>
    <w:p w:rsidR="00E61B8E" w:rsidRDefault="00E61B8E" w:rsidP="00E61B8E">
      <w:pPr>
        <w:spacing w:after="0" w:line="240" w:lineRule="auto"/>
        <w:jc w:val="center"/>
        <w:rPr>
          <w:rFonts w:ascii="Times New Roman" w:hAnsi="Times New Roman"/>
          <w:i/>
          <w:color w:val="000000"/>
          <w:sz w:val="20"/>
          <w:szCs w:val="20"/>
        </w:rPr>
      </w:pPr>
      <w:r w:rsidRPr="00317D4D">
        <w:rPr>
          <w:rFonts w:ascii="Times New Roman" w:hAnsi="Times New Roman"/>
          <w:i/>
          <w:color w:val="000000"/>
          <w:sz w:val="20"/>
          <w:szCs w:val="20"/>
          <w:vertAlign w:val="superscript"/>
        </w:rPr>
        <w:t>2</w:t>
      </w:r>
      <w:r w:rsidRPr="001A710F">
        <w:rPr>
          <w:rFonts w:ascii="Times New Roman" w:hAnsi="Times New Roman"/>
          <w:i/>
          <w:color w:val="000000"/>
          <w:sz w:val="20"/>
          <w:szCs w:val="20"/>
        </w:rPr>
        <w:t>Second affiliations, Address, City and Post</w:t>
      </w:r>
      <w:r>
        <w:rPr>
          <w:rFonts w:ascii="Times New Roman" w:hAnsi="Times New Roman"/>
          <w:i/>
          <w:color w:val="000000"/>
          <w:sz w:val="20"/>
          <w:szCs w:val="20"/>
        </w:rPr>
        <w:t xml:space="preserve">al </w:t>
      </w:r>
      <w:r w:rsidRPr="001A710F">
        <w:rPr>
          <w:rFonts w:ascii="Times New Roman" w:hAnsi="Times New Roman"/>
          <w:i/>
          <w:color w:val="000000"/>
          <w:sz w:val="20"/>
          <w:szCs w:val="20"/>
        </w:rPr>
        <w:t>code, Country</w:t>
      </w:r>
      <w:r>
        <w:rPr>
          <w:rFonts w:ascii="Times New Roman" w:hAnsi="Times New Roman"/>
          <w:i/>
          <w:color w:val="000000"/>
          <w:sz w:val="20"/>
          <w:szCs w:val="20"/>
        </w:rPr>
        <w:t xml:space="preserve"> [Times New Roman - 10pt + Italic]</w:t>
      </w:r>
    </w:p>
    <w:p w:rsidR="00E61B8E" w:rsidRDefault="00E61B8E" w:rsidP="00E61B8E">
      <w:pPr>
        <w:spacing w:after="0" w:line="240" w:lineRule="auto"/>
        <w:jc w:val="center"/>
        <w:rPr>
          <w:rFonts w:ascii="Times New Roman" w:hAnsi="Times New Roman"/>
          <w:i/>
          <w:color w:val="000000"/>
          <w:sz w:val="20"/>
          <w:szCs w:val="20"/>
        </w:rPr>
      </w:pPr>
      <w:r w:rsidRPr="00A3215B">
        <w:rPr>
          <w:rFonts w:ascii="Times New Roman" w:hAnsi="Times New Roman"/>
          <w:i/>
          <w:color w:val="000000"/>
          <w:sz w:val="20"/>
          <w:szCs w:val="20"/>
        </w:rPr>
        <w:t>Email</w:t>
      </w:r>
      <w:r w:rsidRPr="00317D4D">
        <w:rPr>
          <w:rFonts w:ascii="Times New Roman" w:hAnsi="Times New Roman"/>
          <w:b/>
          <w:i/>
          <w:color w:val="000000"/>
          <w:sz w:val="20"/>
          <w:szCs w:val="20"/>
        </w:rPr>
        <w:t xml:space="preserve">: </w:t>
      </w:r>
      <w:hyperlink r:id="rId8" w:history="1">
        <w:r w:rsidRPr="000B69B7">
          <w:rPr>
            <w:rStyle w:val="Hyperlink"/>
            <w:rFonts w:ascii="Times New Roman" w:hAnsi="Times New Roman"/>
            <w:i/>
            <w:color w:val="auto"/>
            <w:sz w:val="20"/>
            <w:szCs w:val="20"/>
            <w:u w:val="none"/>
          </w:rPr>
          <w:t>example@</w:t>
        </w:r>
        <w:r>
          <w:rPr>
            <w:rStyle w:val="Hyperlink"/>
            <w:rFonts w:ascii="Times New Roman" w:hAnsi="Times New Roman"/>
            <w:i/>
            <w:color w:val="auto"/>
            <w:sz w:val="20"/>
            <w:szCs w:val="20"/>
            <w:u w:val="none"/>
          </w:rPr>
          <w:t>xyz</w:t>
        </w:r>
        <w:r w:rsidRPr="000B69B7">
          <w:rPr>
            <w:rStyle w:val="Hyperlink"/>
            <w:rFonts w:ascii="Times New Roman" w:hAnsi="Times New Roman"/>
            <w:i/>
            <w:color w:val="auto"/>
            <w:sz w:val="20"/>
            <w:szCs w:val="20"/>
            <w:u w:val="none"/>
          </w:rPr>
          <w:t>mail.com</w:t>
        </w:r>
      </w:hyperlink>
      <w:r>
        <w:rPr>
          <w:rFonts w:ascii="Times New Roman" w:hAnsi="Times New Roman"/>
          <w:i/>
          <w:color w:val="000000"/>
          <w:sz w:val="20"/>
          <w:szCs w:val="20"/>
        </w:rPr>
        <w:t xml:space="preserve"> [Times New Roman - 10pt + Italic]</w:t>
      </w:r>
    </w:p>
    <w:p w:rsidR="00D008F9" w:rsidRDefault="00D008F9" w:rsidP="00E61B8E">
      <w:pPr>
        <w:spacing w:after="0" w:line="240" w:lineRule="auto"/>
        <w:jc w:val="center"/>
        <w:rPr>
          <w:rFonts w:ascii="Times New Roman" w:hAnsi="Times New Roman"/>
          <w:i/>
          <w:color w:val="000000"/>
          <w:sz w:val="20"/>
          <w:szCs w:val="20"/>
        </w:rPr>
      </w:pPr>
      <w:r w:rsidRPr="00D008F9">
        <w:rPr>
          <w:rFonts w:ascii="Times New Roman" w:hAnsi="Times New Roman"/>
          <w:i/>
          <w:color w:val="000000"/>
          <w:sz w:val="20"/>
          <w:szCs w:val="20"/>
        </w:rPr>
        <w:t>Telephone/Mobile No.:</w:t>
      </w:r>
      <w:r>
        <w:rPr>
          <w:rFonts w:ascii="Times New Roman" w:hAnsi="Times New Roman"/>
          <w:i/>
          <w:color w:val="000000"/>
          <w:sz w:val="20"/>
          <w:szCs w:val="20"/>
        </w:rPr>
        <w:t xml:space="preserve"> +91 9999 </w:t>
      </w:r>
      <w:r w:rsidR="007B64E6">
        <w:rPr>
          <w:rFonts w:ascii="Times New Roman" w:hAnsi="Times New Roman"/>
          <w:i/>
          <w:color w:val="000000"/>
          <w:sz w:val="20"/>
          <w:szCs w:val="20"/>
        </w:rPr>
        <w:t>000</w:t>
      </w:r>
      <w:r>
        <w:rPr>
          <w:rFonts w:ascii="Times New Roman" w:hAnsi="Times New Roman"/>
          <w:i/>
          <w:color w:val="000000"/>
          <w:sz w:val="20"/>
          <w:szCs w:val="20"/>
        </w:rPr>
        <w:t xml:space="preserve"> 111 [Times New Roman - 10pt + Italic]</w:t>
      </w:r>
    </w:p>
    <w:p w:rsidR="00E61B8E" w:rsidRDefault="00E61B8E" w:rsidP="00E61B8E">
      <w:pPr>
        <w:spacing w:after="0" w:line="240" w:lineRule="auto"/>
        <w:jc w:val="center"/>
        <w:rPr>
          <w:rFonts w:ascii="Times New Roman" w:hAnsi="Times New Roman"/>
          <w:i/>
          <w:color w:val="FF0000"/>
          <w:sz w:val="20"/>
          <w:szCs w:val="20"/>
        </w:rPr>
      </w:pPr>
      <w:r>
        <w:rPr>
          <w:rFonts w:ascii="Times New Roman" w:hAnsi="Times New Roman"/>
          <w:i/>
          <w:color w:val="FF0000"/>
          <w:sz w:val="20"/>
          <w:szCs w:val="20"/>
        </w:rPr>
        <w:t>{</w:t>
      </w:r>
      <w:r w:rsidRPr="00776A67">
        <w:rPr>
          <w:rFonts w:ascii="Times New Roman" w:hAnsi="Times New Roman"/>
          <w:i/>
          <w:color w:val="FF0000"/>
          <w:sz w:val="20"/>
          <w:szCs w:val="20"/>
        </w:rPr>
        <w:t>Alignment: Cent</w:t>
      </w:r>
      <w:r>
        <w:rPr>
          <w:rFonts w:ascii="Times New Roman" w:hAnsi="Times New Roman"/>
          <w:i/>
          <w:color w:val="FF0000"/>
          <w:sz w:val="20"/>
          <w:szCs w:val="20"/>
        </w:rPr>
        <w:t>e</w:t>
      </w:r>
      <w:r w:rsidRPr="00776A67">
        <w:rPr>
          <w:rFonts w:ascii="Times New Roman" w:hAnsi="Times New Roman"/>
          <w:i/>
          <w:color w:val="FF0000"/>
          <w:sz w:val="20"/>
          <w:szCs w:val="20"/>
        </w:rPr>
        <w:t xml:space="preserve">red, Spacing: Before: 0, </w:t>
      </w:r>
      <w:proofErr w:type="gramStart"/>
      <w:r w:rsidRPr="00776A67">
        <w:rPr>
          <w:rFonts w:ascii="Times New Roman" w:hAnsi="Times New Roman"/>
          <w:i/>
          <w:color w:val="FF0000"/>
          <w:sz w:val="20"/>
          <w:szCs w:val="20"/>
        </w:rPr>
        <w:t>After</w:t>
      </w:r>
      <w:proofErr w:type="gramEnd"/>
      <w:r w:rsidRPr="00776A67">
        <w:rPr>
          <w:rFonts w:ascii="Times New Roman" w:hAnsi="Times New Roman"/>
          <w:i/>
          <w:color w:val="FF0000"/>
          <w:sz w:val="20"/>
          <w:szCs w:val="20"/>
        </w:rPr>
        <w:t>:</w:t>
      </w:r>
      <w:r>
        <w:rPr>
          <w:rFonts w:ascii="Times New Roman" w:hAnsi="Times New Roman"/>
          <w:i/>
          <w:color w:val="FF0000"/>
          <w:sz w:val="20"/>
          <w:szCs w:val="20"/>
        </w:rPr>
        <w:t xml:space="preserve"> </w:t>
      </w:r>
      <w:r w:rsidRPr="00776A67">
        <w:rPr>
          <w:rFonts w:ascii="Times New Roman" w:hAnsi="Times New Roman"/>
          <w:i/>
          <w:color w:val="FF0000"/>
          <w:sz w:val="20"/>
          <w:szCs w:val="20"/>
        </w:rPr>
        <w:t>0 and Line spacing- single</w:t>
      </w:r>
      <w:r>
        <w:rPr>
          <w:rFonts w:ascii="Times New Roman" w:hAnsi="Times New Roman"/>
          <w:i/>
          <w:color w:val="FF0000"/>
          <w:sz w:val="20"/>
          <w:szCs w:val="20"/>
        </w:rPr>
        <w:t>, leave one line blank after this</w:t>
      </w:r>
      <w:r w:rsidRPr="00776A67">
        <w:rPr>
          <w:rFonts w:ascii="Times New Roman" w:hAnsi="Times New Roman"/>
          <w:i/>
          <w:color w:val="FF0000"/>
          <w:sz w:val="20"/>
          <w:szCs w:val="20"/>
        </w:rPr>
        <w:t>}</w:t>
      </w:r>
    </w:p>
    <w:p w:rsidR="00E61B8E" w:rsidRPr="009027B5" w:rsidRDefault="00E61B8E" w:rsidP="00E61B8E">
      <w:pPr>
        <w:spacing w:after="0" w:line="240" w:lineRule="auto"/>
        <w:jc w:val="center"/>
        <w:rPr>
          <w:rFonts w:ascii="Times New Roman" w:hAnsi="Times New Roman"/>
          <w:b/>
          <w:color w:val="000000"/>
          <w:sz w:val="24"/>
          <w:szCs w:val="20"/>
        </w:rPr>
      </w:pPr>
      <w:r>
        <w:rPr>
          <w:rFonts w:ascii="Times New Roman" w:hAnsi="Times New Roman"/>
          <w:b/>
          <w:color w:val="000000"/>
          <w:sz w:val="24"/>
          <w:szCs w:val="20"/>
        </w:rPr>
        <w:t>Abstract</w:t>
      </w:r>
      <w:r w:rsidRPr="009027B5">
        <w:rPr>
          <w:rFonts w:ascii="Times New Roman" w:hAnsi="Times New Roman"/>
          <w:b/>
          <w:color w:val="000000"/>
          <w:sz w:val="24"/>
          <w:szCs w:val="20"/>
        </w:rPr>
        <w:t xml:space="preserve"> [Centered, Times New Roman</w:t>
      </w:r>
      <w:r>
        <w:rPr>
          <w:rFonts w:ascii="Times New Roman" w:hAnsi="Times New Roman"/>
          <w:b/>
          <w:color w:val="000000"/>
          <w:sz w:val="24"/>
          <w:szCs w:val="20"/>
        </w:rPr>
        <w:t xml:space="preserve"> –</w:t>
      </w:r>
      <w:r w:rsidRPr="009027B5">
        <w:rPr>
          <w:rFonts w:ascii="Times New Roman" w:hAnsi="Times New Roman"/>
          <w:b/>
          <w:color w:val="000000"/>
          <w:sz w:val="24"/>
          <w:szCs w:val="20"/>
        </w:rPr>
        <w:t xml:space="preserve"> 1</w:t>
      </w:r>
      <w:r>
        <w:rPr>
          <w:rFonts w:ascii="Times New Roman" w:hAnsi="Times New Roman"/>
          <w:b/>
          <w:color w:val="000000"/>
          <w:sz w:val="24"/>
          <w:szCs w:val="20"/>
        </w:rPr>
        <w:t>2</w:t>
      </w:r>
      <w:r w:rsidRPr="009027B5">
        <w:rPr>
          <w:rFonts w:ascii="Times New Roman" w:hAnsi="Times New Roman"/>
          <w:b/>
          <w:color w:val="000000"/>
          <w:sz w:val="24"/>
          <w:szCs w:val="20"/>
        </w:rPr>
        <w:t>pt + Bold]</w:t>
      </w:r>
    </w:p>
    <w:p w:rsidR="00E61B8E" w:rsidRPr="00210723" w:rsidRDefault="00E61B8E" w:rsidP="00E61B8E">
      <w:pPr>
        <w:spacing w:after="0" w:line="240" w:lineRule="auto"/>
        <w:jc w:val="both"/>
        <w:rPr>
          <w:rFonts w:ascii="Times New Roman" w:hAnsi="Times New Roman"/>
          <w:color w:val="FF0000"/>
          <w:szCs w:val="20"/>
        </w:rPr>
      </w:pPr>
      <w:r w:rsidRPr="00210723">
        <w:rPr>
          <w:rFonts w:ascii="Times New Roman" w:hAnsi="Times New Roman"/>
          <w:color w:val="FF0000"/>
          <w:szCs w:val="20"/>
        </w:rPr>
        <w:t>{Leave one line blank}</w:t>
      </w:r>
    </w:p>
    <w:p w:rsidR="00E61B8E" w:rsidRPr="00210723" w:rsidRDefault="00E61B8E" w:rsidP="00E61B8E">
      <w:pPr>
        <w:spacing w:after="0" w:line="240" w:lineRule="auto"/>
        <w:jc w:val="both"/>
        <w:rPr>
          <w:rFonts w:ascii="Times New Roman" w:hAnsi="Times New Roman"/>
          <w:szCs w:val="20"/>
        </w:rPr>
      </w:pPr>
      <w:r w:rsidRPr="00210723">
        <w:rPr>
          <w:rFonts w:ascii="Times New Roman" w:hAnsi="Times New Roman"/>
          <w:bCs/>
          <w:color w:val="000000"/>
          <w:szCs w:val="20"/>
        </w:rPr>
        <w:t>Here you write abstract of your research article with Times New Roman, 1</w:t>
      </w:r>
      <w:r w:rsidR="00210723" w:rsidRPr="00210723">
        <w:rPr>
          <w:rFonts w:ascii="Times New Roman" w:hAnsi="Times New Roman"/>
          <w:bCs/>
          <w:color w:val="000000"/>
          <w:szCs w:val="20"/>
        </w:rPr>
        <w:t>1</w:t>
      </w:r>
      <w:r w:rsidRPr="00210723">
        <w:rPr>
          <w:rFonts w:ascii="Times New Roman" w:hAnsi="Times New Roman"/>
          <w:bCs/>
          <w:color w:val="000000"/>
          <w:szCs w:val="20"/>
        </w:rPr>
        <w:t xml:space="preserve"> font size and it should not exceed</w:t>
      </w:r>
      <w:r w:rsidR="00A91F7D" w:rsidRPr="00210723">
        <w:rPr>
          <w:rFonts w:ascii="Times New Roman" w:hAnsi="Times New Roman"/>
          <w:bCs/>
          <w:color w:val="000000"/>
          <w:szCs w:val="20"/>
        </w:rPr>
        <w:t xml:space="preserve"> </w:t>
      </w:r>
      <w:r w:rsidR="00210723">
        <w:rPr>
          <w:rFonts w:ascii="Times New Roman" w:hAnsi="Times New Roman"/>
          <w:bCs/>
          <w:color w:val="000000"/>
          <w:szCs w:val="20"/>
        </w:rPr>
        <w:t>35</w:t>
      </w:r>
      <w:r w:rsidRPr="00210723">
        <w:rPr>
          <w:rFonts w:ascii="Times New Roman" w:hAnsi="Times New Roman"/>
          <w:bCs/>
          <w:color w:val="000000"/>
          <w:szCs w:val="20"/>
        </w:rPr>
        <w:t>0 words. You can also retype your document in this same template of the paper. [</w:t>
      </w:r>
      <w:r w:rsidRPr="00210723">
        <w:rPr>
          <w:rFonts w:ascii="Times New Roman" w:hAnsi="Times New Roman"/>
          <w:szCs w:val="20"/>
        </w:rPr>
        <w:t>Times New Roman - 1</w:t>
      </w:r>
      <w:r w:rsidR="00210723">
        <w:rPr>
          <w:rFonts w:ascii="Times New Roman" w:hAnsi="Times New Roman"/>
          <w:szCs w:val="20"/>
        </w:rPr>
        <w:t>1</w:t>
      </w:r>
      <w:r w:rsidRPr="00210723">
        <w:rPr>
          <w:rFonts w:ascii="Times New Roman" w:hAnsi="Times New Roman"/>
          <w:szCs w:val="20"/>
        </w:rPr>
        <w:t>pt, single spacing, justified alignment]</w:t>
      </w:r>
    </w:p>
    <w:p w:rsidR="007B64E6" w:rsidRPr="00210723" w:rsidRDefault="007B64E6" w:rsidP="007B64E6">
      <w:pPr>
        <w:spacing w:after="0" w:line="240" w:lineRule="auto"/>
        <w:jc w:val="both"/>
        <w:rPr>
          <w:rFonts w:ascii="Times New Roman" w:hAnsi="Times New Roman"/>
          <w:bCs/>
          <w:color w:val="000000"/>
          <w:sz w:val="20"/>
          <w:szCs w:val="20"/>
        </w:rPr>
      </w:pPr>
      <w:r w:rsidRPr="00210723">
        <w:rPr>
          <w:rFonts w:ascii="Times New Roman" w:hAnsi="Times New Roman"/>
          <w:color w:val="FF0000"/>
          <w:szCs w:val="20"/>
        </w:rPr>
        <w:t>{Leave one line blank}</w:t>
      </w:r>
    </w:p>
    <w:p w:rsidR="007B64E6" w:rsidRDefault="007B64E6" w:rsidP="007B64E6">
      <w:pPr>
        <w:spacing w:after="0" w:line="240" w:lineRule="auto"/>
        <w:jc w:val="both"/>
        <w:rPr>
          <w:rFonts w:ascii="Times New Roman" w:hAnsi="Times New Roman"/>
          <w:bCs/>
          <w:i/>
          <w:color w:val="000000"/>
          <w:sz w:val="20"/>
          <w:szCs w:val="20"/>
        </w:rPr>
      </w:pPr>
      <w:r w:rsidRPr="00210723">
        <w:rPr>
          <w:rFonts w:ascii="Times New Roman" w:hAnsi="Times New Roman"/>
          <w:b/>
          <w:i/>
          <w:color w:val="000000"/>
          <w:szCs w:val="20"/>
        </w:rPr>
        <w:t>Keywords:</w:t>
      </w:r>
      <w:r w:rsidRPr="00210723">
        <w:rPr>
          <w:rFonts w:ascii="Times New Roman" w:hAnsi="Times New Roman"/>
          <w:i/>
          <w:color w:val="000000"/>
          <w:szCs w:val="20"/>
        </w:rPr>
        <w:t xml:space="preserve"> </w:t>
      </w:r>
      <w:r w:rsidR="00105CF0">
        <w:rPr>
          <w:rFonts w:ascii="Times New Roman" w:hAnsi="Times New Roman"/>
          <w:i/>
          <w:color w:val="000000"/>
          <w:szCs w:val="20"/>
        </w:rPr>
        <w:t>Keyword1; keyword2 (Give at least 3 keywords) [</w:t>
      </w:r>
      <w:r w:rsidR="00105CF0">
        <w:rPr>
          <w:rFonts w:ascii="Times New Roman" w:hAnsi="Times New Roman"/>
          <w:bCs/>
          <w:i/>
          <w:color w:val="000000"/>
          <w:szCs w:val="20"/>
        </w:rPr>
        <w:t>Times New Roman, 11pt + Italic]</w:t>
      </w:r>
      <w:bookmarkStart w:id="0" w:name="_GoBack"/>
      <w:bookmarkEnd w:id="0"/>
    </w:p>
    <w:p w:rsidR="00210723" w:rsidRPr="00210723" w:rsidRDefault="00210723" w:rsidP="007B64E6">
      <w:pPr>
        <w:spacing w:after="0" w:line="240" w:lineRule="auto"/>
        <w:jc w:val="both"/>
        <w:rPr>
          <w:rFonts w:ascii="Times New Roman" w:hAnsi="Times New Roman"/>
          <w:bCs/>
          <w:i/>
          <w:color w:val="000000"/>
          <w:szCs w:val="20"/>
        </w:rPr>
      </w:pPr>
    </w:p>
    <w:p w:rsidR="00210723" w:rsidRPr="00210723" w:rsidRDefault="00210723" w:rsidP="007B64E6">
      <w:pPr>
        <w:spacing w:after="0" w:line="240" w:lineRule="auto"/>
        <w:jc w:val="both"/>
        <w:rPr>
          <w:rFonts w:ascii="Times New Roman" w:hAnsi="Times New Roman"/>
          <w:bCs/>
          <w:i/>
          <w:color w:val="000000"/>
          <w:szCs w:val="20"/>
        </w:rPr>
      </w:pPr>
    </w:p>
    <w:sectPr w:rsidR="00210723" w:rsidRPr="00210723" w:rsidSect="002B4FE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620" w:right="1440" w:bottom="1440" w:left="1440" w:header="720" w:footer="72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62145" w:rsidRDefault="00F62145" w:rsidP="005F0CC7">
      <w:pPr>
        <w:spacing w:after="0" w:line="240" w:lineRule="auto"/>
      </w:pPr>
      <w:r>
        <w:separator/>
      </w:r>
    </w:p>
  </w:endnote>
  <w:endnote w:type="continuationSeparator" w:id="0">
    <w:p w:rsidR="00F62145" w:rsidRDefault="00F62145" w:rsidP="005F0C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2ADA" w:rsidRDefault="005A2AD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2ADA" w:rsidRDefault="005A2AD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2ADA" w:rsidRDefault="005A2AD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2145" w:rsidRDefault="00F62145" w:rsidP="005F0CC7">
      <w:pPr>
        <w:spacing w:after="0" w:line="240" w:lineRule="auto"/>
      </w:pPr>
      <w:r>
        <w:separator/>
      </w:r>
    </w:p>
  </w:footnote>
  <w:footnote w:type="continuationSeparator" w:id="0">
    <w:p w:rsidR="00F62145" w:rsidRDefault="00F62145" w:rsidP="005F0C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A2ADA" w:rsidRDefault="005A2AD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30065" w:rsidRPr="00130065" w:rsidRDefault="00520FBC" w:rsidP="00130065">
    <w:pPr>
      <w:pStyle w:val="Header"/>
      <w:tabs>
        <w:tab w:val="clear" w:pos="4680"/>
        <w:tab w:val="clear" w:pos="9360"/>
        <w:tab w:val="right" w:pos="9029"/>
      </w:tabs>
      <w:spacing w:after="0" w:line="240" w:lineRule="auto"/>
      <w:rPr>
        <w:rFonts w:ascii="Times New Roman" w:hAnsi="Times New Roman"/>
        <w:b/>
        <w:color w:val="002060"/>
      </w:rPr>
    </w:pPr>
    <w:r w:rsidRPr="005A2ADA">
      <w:rPr>
        <w:rFonts w:ascii="Times New Roman" w:hAnsi="Times New Roman"/>
        <w:b/>
        <w:color w:val="002060"/>
      </w:rPr>
      <w:t>HYDRO 2020 INTERNATIONAL</w:t>
    </w:r>
    <w:r w:rsidRPr="005A2ADA">
      <w:rPr>
        <w:rFonts w:ascii="Times New Roman" w:hAnsi="Times New Roman"/>
        <w:b/>
        <w:color w:val="002060"/>
      </w:rPr>
      <w:tab/>
    </w:r>
    <w:r w:rsidR="00130065" w:rsidRPr="00130065">
      <w:rPr>
        <w:rFonts w:ascii="Times New Roman" w:hAnsi="Times New Roman"/>
        <w:b/>
        <w:color w:val="002060"/>
      </w:rPr>
      <w:t>National Institute of Technology Rourkela</w:t>
    </w:r>
  </w:p>
  <w:p w:rsidR="00130065" w:rsidRPr="005A2ADA" w:rsidRDefault="00130065" w:rsidP="00130065">
    <w:pPr>
      <w:pStyle w:val="Header"/>
      <w:tabs>
        <w:tab w:val="clear" w:pos="4680"/>
        <w:tab w:val="clear" w:pos="9360"/>
        <w:tab w:val="right" w:pos="9029"/>
      </w:tabs>
      <w:spacing w:after="0" w:line="240" w:lineRule="auto"/>
      <w:rPr>
        <w:rFonts w:ascii="Times New Roman" w:hAnsi="Times New Roman"/>
        <w:b/>
        <w:color w:val="002060"/>
      </w:rPr>
    </w:pPr>
    <w:r w:rsidRPr="005A2ADA">
      <w:rPr>
        <w:rFonts w:ascii="Times New Roman" w:hAnsi="Times New Roman"/>
        <w:b/>
        <w:color w:val="002060"/>
      </w:rPr>
      <w:t>25</w:t>
    </w:r>
    <w:r w:rsidRPr="005A2ADA">
      <w:rPr>
        <w:rFonts w:ascii="Times New Roman" w:hAnsi="Times New Roman"/>
        <w:b/>
        <w:color w:val="002060"/>
        <w:vertAlign w:val="superscript"/>
      </w:rPr>
      <w:t>th</w:t>
    </w:r>
    <w:r w:rsidRPr="005A2ADA">
      <w:rPr>
        <w:rFonts w:ascii="Times New Roman" w:hAnsi="Times New Roman"/>
        <w:b/>
        <w:color w:val="002060"/>
      </w:rPr>
      <w:t xml:space="preserve"> International Conference on Hydraulics, </w:t>
    </w:r>
    <w:r w:rsidRPr="005A2ADA">
      <w:rPr>
        <w:rFonts w:ascii="Times New Roman" w:hAnsi="Times New Roman"/>
        <w:b/>
        <w:color w:val="002060"/>
      </w:rPr>
      <w:tab/>
      <w:t>Odisha</w:t>
    </w:r>
    <w:r w:rsidRPr="00130065">
      <w:rPr>
        <w:rFonts w:ascii="Times New Roman" w:hAnsi="Times New Roman"/>
        <w:b/>
        <w:color w:val="002060"/>
      </w:rPr>
      <w:t>, India, December 16-18, 2020</w:t>
    </w:r>
  </w:p>
  <w:p w:rsidR="00130065" w:rsidRPr="005A2ADA" w:rsidRDefault="00130065" w:rsidP="00130065">
    <w:pPr>
      <w:pStyle w:val="Header"/>
      <w:tabs>
        <w:tab w:val="clear" w:pos="4680"/>
      </w:tabs>
      <w:spacing w:after="0" w:line="240" w:lineRule="auto"/>
      <w:rPr>
        <w:rFonts w:ascii="Times New Roman" w:hAnsi="Times New Roman"/>
        <w:b/>
        <w:color w:val="002060"/>
      </w:rPr>
    </w:pPr>
    <w:r w:rsidRPr="005A2ADA">
      <w:rPr>
        <w:rFonts w:ascii="Times New Roman" w:hAnsi="Times New Roman"/>
        <w:b/>
        <w:color w:val="002060"/>
      </w:rPr>
      <w:t>Water Resources and Coastal Engineering</w:t>
    </w:r>
  </w:p>
  <w:p w:rsidR="005A2ADA" w:rsidRPr="00385AFD" w:rsidRDefault="005A2ADA">
    <w:pPr>
      <w:pStyle w:val="Header"/>
      <w:tabs>
        <w:tab w:val="clear" w:pos="4680"/>
      </w:tabs>
      <w:spacing w:after="0" w:line="240" w:lineRule="auto"/>
      <w:rPr>
        <w:rFonts w:ascii="Times New Roman" w:hAnsi="Times New Roman"/>
        <w:sz w:val="2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4991" w:type="pct"/>
      <w:tblLook w:val="04A0" w:firstRow="1" w:lastRow="0" w:firstColumn="1" w:lastColumn="0" w:noHBand="0" w:noVBand="1"/>
    </w:tblPr>
    <w:tblGrid>
      <w:gridCol w:w="1883"/>
      <w:gridCol w:w="4826"/>
      <w:gridCol w:w="2519"/>
    </w:tblGrid>
    <w:tr w:rsidR="00693BA1" w:rsidRPr="006C123C" w:rsidTr="00B517D3">
      <w:tc>
        <w:tcPr>
          <w:tcW w:w="1020" w:type="pct"/>
        </w:tcPr>
        <w:p w:rsidR="00693BA1" w:rsidRPr="00E810AC" w:rsidRDefault="00693BA1" w:rsidP="005F0CC7">
          <w:pPr>
            <w:pStyle w:val="Header"/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2615" w:type="pct"/>
          <w:vAlign w:val="center"/>
        </w:tcPr>
        <w:p w:rsidR="00693BA1" w:rsidRPr="00E810AC" w:rsidRDefault="00693BA1" w:rsidP="001A710F">
          <w:pPr>
            <w:pStyle w:val="Header"/>
            <w:spacing w:after="0" w:line="240" w:lineRule="auto"/>
            <w:jc w:val="center"/>
            <w:rPr>
              <w:rFonts w:ascii="Times New Roman" w:hAnsi="Times New Roman"/>
              <w:b/>
            </w:rPr>
          </w:pPr>
        </w:p>
      </w:tc>
      <w:tc>
        <w:tcPr>
          <w:tcW w:w="1365" w:type="pct"/>
        </w:tcPr>
        <w:p w:rsidR="00693BA1" w:rsidRPr="00E810AC" w:rsidRDefault="00693BA1" w:rsidP="001A710F">
          <w:pPr>
            <w:pStyle w:val="Header"/>
            <w:spacing w:after="0" w:line="240" w:lineRule="auto"/>
            <w:ind w:left="-198"/>
            <w:jc w:val="right"/>
            <w:rPr>
              <w:rFonts w:ascii="Times New Roman" w:hAnsi="Times New Roman"/>
              <w:b/>
            </w:rPr>
          </w:pPr>
        </w:p>
      </w:tc>
    </w:tr>
  </w:tbl>
  <w:p w:rsidR="00693BA1" w:rsidRPr="0046545E" w:rsidRDefault="00693BA1" w:rsidP="005F0CC7">
    <w:pPr>
      <w:pStyle w:val="Header"/>
      <w:spacing w:after="0" w:line="240" w:lineRule="auto"/>
    </w:pPr>
    <w:r>
      <w:t xml:space="preserve">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A8381B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9E0845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C5140E8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1FF20B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08E252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77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68D42C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2F183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5107E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D347B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6B5CC9"/>
    <w:multiLevelType w:val="multilevel"/>
    <w:tmpl w:val="0BEE1C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1">
    <w:nsid w:val="156D2FF1"/>
    <w:multiLevelType w:val="hybridMultilevel"/>
    <w:tmpl w:val="82FA2E60"/>
    <w:lvl w:ilvl="0" w:tplc="7B2A7DE0">
      <w:start w:val="1"/>
      <w:numFmt w:val="decimal"/>
      <w:lvlText w:val="%1.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12">
    <w:nsid w:val="26F82C76"/>
    <w:multiLevelType w:val="hybridMultilevel"/>
    <w:tmpl w:val="A93857C2"/>
    <w:lvl w:ilvl="0" w:tplc="52BEB88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AEB3EF4"/>
    <w:multiLevelType w:val="hybridMultilevel"/>
    <w:tmpl w:val="49E40FF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>
    <w:nsid w:val="3EFD3427"/>
    <w:multiLevelType w:val="hybridMultilevel"/>
    <w:tmpl w:val="053045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9C12830"/>
    <w:multiLevelType w:val="hybridMultilevel"/>
    <w:tmpl w:val="02769FF2"/>
    <w:lvl w:ilvl="0" w:tplc="FFFFFFFF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6">
    <w:nsid w:val="4EDA3B43"/>
    <w:multiLevelType w:val="multilevel"/>
    <w:tmpl w:val="5C3E3D5C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>
    <w:nsid w:val="78E9613D"/>
    <w:multiLevelType w:val="hybridMultilevel"/>
    <w:tmpl w:val="488C75C6"/>
    <w:lvl w:ilvl="0" w:tplc="223A6D4E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15"/>
  </w:num>
  <w:num w:numId="3">
    <w:abstractNumId w:val="10"/>
  </w:num>
  <w:num w:numId="4">
    <w:abstractNumId w:val="13"/>
  </w:num>
  <w:num w:numId="5">
    <w:abstractNumId w:val="11"/>
  </w:num>
  <w:num w:numId="6">
    <w:abstractNumId w:val="14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2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rUwMTSwNLc0M7I0MDVR0lEKTi0uzszPAykwrAUArygmCSwAAAA="/>
  </w:docVars>
  <w:rsids>
    <w:rsidRoot w:val="00667829"/>
    <w:rsid w:val="000355B2"/>
    <w:rsid w:val="00044DFA"/>
    <w:rsid w:val="0006300A"/>
    <w:rsid w:val="000677EF"/>
    <w:rsid w:val="000744B0"/>
    <w:rsid w:val="000940D7"/>
    <w:rsid w:val="000A05B5"/>
    <w:rsid w:val="000B4E35"/>
    <w:rsid w:val="000B69B7"/>
    <w:rsid w:val="000E2D97"/>
    <w:rsid w:val="000E63E1"/>
    <w:rsid w:val="000E7769"/>
    <w:rsid w:val="00105CF0"/>
    <w:rsid w:val="00106A56"/>
    <w:rsid w:val="00130065"/>
    <w:rsid w:val="00141DB1"/>
    <w:rsid w:val="001511A2"/>
    <w:rsid w:val="001641FE"/>
    <w:rsid w:val="00174D5C"/>
    <w:rsid w:val="001852DD"/>
    <w:rsid w:val="001A710F"/>
    <w:rsid w:val="001B5981"/>
    <w:rsid w:val="00206384"/>
    <w:rsid w:val="00210723"/>
    <w:rsid w:val="00212683"/>
    <w:rsid w:val="00222A17"/>
    <w:rsid w:val="00246C68"/>
    <w:rsid w:val="00262676"/>
    <w:rsid w:val="002706C4"/>
    <w:rsid w:val="00276881"/>
    <w:rsid w:val="002B4FE7"/>
    <w:rsid w:val="002C21AE"/>
    <w:rsid w:val="0030056E"/>
    <w:rsid w:val="003037E7"/>
    <w:rsid w:val="0030755B"/>
    <w:rsid w:val="00307A21"/>
    <w:rsid w:val="00317D4D"/>
    <w:rsid w:val="00317F8D"/>
    <w:rsid w:val="00330492"/>
    <w:rsid w:val="0033097B"/>
    <w:rsid w:val="00336CDA"/>
    <w:rsid w:val="003470FD"/>
    <w:rsid w:val="003662EA"/>
    <w:rsid w:val="00371DE0"/>
    <w:rsid w:val="00385AFD"/>
    <w:rsid w:val="003B25D4"/>
    <w:rsid w:val="003B3728"/>
    <w:rsid w:val="003C2BFD"/>
    <w:rsid w:val="003E6B10"/>
    <w:rsid w:val="003F39D9"/>
    <w:rsid w:val="004028F6"/>
    <w:rsid w:val="00412AE5"/>
    <w:rsid w:val="00420B34"/>
    <w:rsid w:val="004351FF"/>
    <w:rsid w:val="00437E8F"/>
    <w:rsid w:val="0045385D"/>
    <w:rsid w:val="004557AD"/>
    <w:rsid w:val="0046545E"/>
    <w:rsid w:val="00465464"/>
    <w:rsid w:val="004964E1"/>
    <w:rsid w:val="004A109D"/>
    <w:rsid w:val="004C1ED7"/>
    <w:rsid w:val="004D72F6"/>
    <w:rsid w:val="00510D80"/>
    <w:rsid w:val="00514AF6"/>
    <w:rsid w:val="00520FBC"/>
    <w:rsid w:val="005770AB"/>
    <w:rsid w:val="005A2ADA"/>
    <w:rsid w:val="005A7B98"/>
    <w:rsid w:val="005C4BAA"/>
    <w:rsid w:val="005E50BC"/>
    <w:rsid w:val="005F0CC7"/>
    <w:rsid w:val="006239F8"/>
    <w:rsid w:val="00637842"/>
    <w:rsid w:val="006459F3"/>
    <w:rsid w:val="006503D5"/>
    <w:rsid w:val="00667829"/>
    <w:rsid w:val="00693BA1"/>
    <w:rsid w:val="006B1572"/>
    <w:rsid w:val="006C1893"/>
    <w:rsid w:val="006E6E44"/>
    <w:rsid w:val="006F7D28"/>
    <w:rsid w:val="00721CD6"/>
    <w:rsid w:val="00736AE0"/>
    <w:rsid w:val="00783571"/>
    <w:rsid w:val="00783E9E"/>
    <w:rsid w:val="007A4BA9"/>
    <w:rsid w:val="007B64E6"/>
    <w:rsid w:val="007B7B07"/>
    <w:rsid w:val="007C6D96"/>
    <w:rsid w:val="00807CC5"/>
    <w:rsid w:val="00813CD8"/>
    <w:rsid w:val="008152FE"/>
    <w:rsid w:val="008214A1"/>
    <w:rsid w:val="008226E8"/>
    <w:rsid w:val="0082747A"/>
    <w:rsid w:val="0086119B"/>
    <w:rsid w:val="00876B15"/>
    <w:rsid w:val="00891DC1"/>
    <w:rsid w:val="008A06CC"/>
    <w:rsid w:val="008B134A"/>
    <w:rsid w:val="009027B5"/>
    <w:rsid w:val="009056F6"/>
    <w:rsid w:val="00915568"/>
    <w:rsid w:val="00927915"/>
    <w:rsid w:val="00934012"/>
    <w:rsid w:val="00947CA1"/>
    <w:rsid w:val="00955E99"/>
    <w:rsid w:val="00972212"/>
    <w:rsid w:val="00975EB9"/>
    <w:rsid w:val="00984D44"/>
    <w:rsid w:val="009A01D4"/>
    <w:rsid w:val="009B7344"/>
    <w:rsid w:val="009C55E6"/>
    <w:rsid w:val="009D2BD1"/>
    <w:rsid w:val="009D3F68"/>
    <w:rsid w:val="009D5E36"/>
    <w:rsid w:val="009F3840"/>
    <w:rsid w:val="00A3215B"/>
    <w:rsid w:val="00A53B00"/>
    <w:rsid w:val="00A825AE"/>
    <w:rsid w:val="00A90E57"/>
    <w:rsid w:val="00A91F7D"/>
    <w:rsid w:val="00AA07FA"/>
    <w:rsid w:val="00AB47B2"/>
    <w:rsid w:val="00AC646D"/>
    <w:rsid w:val="00B227CC"/>
    <w:rsid w:val="00B33F72"/>
    <w:rsid w:val="00B412A7"/>
    <w:rsid w:val="00B517D3"/>
    <w:rsid w:val="00B60690"/>
    <w:rsid w:val="00B80FAF"/>
    <w:rsid w:val="00BC3A2F"/>
    <w:rsid w:val="00BC4985"/>
    <w:rsid w:val="00BD1A77"/>
    <w:rsid w:val="00BD3018"/>
    <w:rsid w:val="00BF482A"/>
    <w:rsid w:val="00BF5697"/>
    <w:rsid w:val="00C01DB5"/>
    <w:rsid w:val="00C11A59"/>
    <w:rsid w:val="00C21906"/>
    <w:rsid w:val="00C50A75"/>
    <w:rsid w:val="00C524BA"/>
    <w:rsid w:val="00C74E56"/>
    <w:rsid w:val="00C82BD5"/>
    <w:rsid w:val="00CA4D67"/>
    <w:rsid w:val="00CB36EC"/>
    <w:rsid w:val="00CB63BE"/>
    <w:rsid w:val="00CC5529"/>
    <w:rsid w:val="00CD71CC"/>
    <w:rsid w:val="00CF11C0"/>
    <w:rsid w:val="00D008F9"/>
    <w:rsid w:val="00D44DFA"/>
    <w:rsid w:val="00D44FCD"/>
    <w:rsid w:val="00DB330F"/>
    <w:rsid w:val="00DD1E46"/>
    <w:rsid w:val="00DE3093"/>
    <w:rsid w:val="00E062F2"/>
    <w:rsid w:val="00E3455F"/>
    <w:rsid w:val="00E34B20"/>
    <w:rsid w:val="00E61B8E"/>
    <w:rsid w:val="00E7500D"/>
    <w:rsid w:val="00E810AC"/>
    <w:rsid w:val="00E848F1"/>
    <w:rsid w:val="00E962E2"/>
    <w:rsid w:val="00E96BD8"/>
    <w:rsid w:val="00EA2DF1"/>
    <w:rsid w:val="00EA4425"/>
    <w:rsid w:val="00ED171D"/>
    <w:rsid w:val="00EF15B7"/>
    <w:rsid w:val="00EF672D"/>
    <w:rsid w:val="00EF7E9F"/>
    <w:rsid w:val="00F33784"/>
    <w:rsid w:val="00F33837"/>
    <w:rsid w:val="00F36FA0"/>
    <w:rsid w:val="00F62145"/>
    <w:rsid w:val="00F73835"/>
    <w:rsid w:val="00FA6C16"/>
    <w:rsid w:val="00FD3035"/>
    <w:rsid w:val="00FD34B3"/>
    <w:rsid w:val="00FE0D36"/>
    <w:rsid w:val="00FE7785"/>
    <w:rsid w:val="00FF6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5ACED4D-F734-483B-A42C-D8B738740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7829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9D3F68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9D3F68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D3F68"/>
    <w:pPr>
      <w:tabs>
        <w:tab w:val="center" w:pos="4680"/>
        <w:tab w:val="right" w:pos="9360"/>
      </w:tabs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9D3F68"/>
    <w:rPr>
      <w:rFonts w:ascii="Calibri" w:eastAsia="Times New Roman" w:hAnsi="Calibri" w:cs="Times New Roman"/>
    </w:rPr>
  </w:style>
  <w:style w:type="paragraph" w:styleId="BodyText3">
    <w:name w:val="Body Text 3"/>
    <w:basedOn w:val="Normal"/>
    <w:link w:val="BodyText3Char"/>
    <w:rsid w:val="009D3F68"/>
    <w:pPr>
      <w:spacing w:after="0" w:line="360" w:lineRule="auto"/>
      <w:jc w:val="both"/>
    </w:pPr>
    <w:rPr>
      <w:rFonts w:ascii="Times New Roman" w:hAnsi="Times New Roman"/>
      <w:sz w:val="20"/>
      <w:szCs w:val="20"/>
    </w:rPr>
  </w:style>
  <w:style w:type="character" w:customStyle="1" w:styleId="BodyText3Char">
    <w:name w:val="Body Text 3 Char"/>
    <w:link w:val="BodyText3"/>
    <w:rsid w:val="009D3F68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9D3F68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link w:val="Heading2"/>
    <w:rsid w:val="009D3F68"/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7CC5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07CC5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972212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F0CC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F0CC7"/>
    <w:rPr>
      <w:rFonts w:eastAsia="Times New Roman"/>
      <w:sz w:val="22"/>
      <w:szCs w:val="22"/>
    </w:rPr>
  </w:style>
  <w:style w:type="paragraph" w:customStyle="1" w:styleId="Els-table-text">
    <w:name w:val="Els-table-text"/>
    <w:rsid w:val="00BD3018"/>
    <w:pPr>
      <w:keepNext/>
      <w:spacing w:after="80" w:line="200" w:lineRule="exact"/>
    </w:pPr>
    <w:rPr>
      <w:rFonts w:ascii="Times New Roman" w:eastAsia="Times New Roman" w:hAnsi="Times New Roman"/>
      <w:sz w:val="16"/>
      <w:lang w:val="en-US" w:eastAsia="en-GB"/>
    </w:rPr>
  </w:style>
  <w:style w:type="paragraph" w:customStyle="1" w:styleId="icsmbodytext">
    <w:name w:val="icsm_bodytext"/>
    <w:basedOn w:val="Normal"/>
    <w:rsid w:val="00C01DB5"/>
    <w:pPr>
      <w:spacing w:after="0" w:line="240" w:lineRule="auto"/>
      <w:ind w:firstLine="240"/>
      <w:jc w:val="both"/>
    </w:pPr>
    <w:rPr>
      <w:rFonts w:ascii="Times New Roman" w:hAnsi="Times New Roman"/>
      <w:sz w:val="20"/>
      <w:szCs w:val="20"/>
      <w:lang w:val="en-GB"/>
    </w:rPr>
  </w:style>
  <w:style w:type="paragraph" w:customStyle="1" w:styleId="icsmheading1">
    <w:name w:val="icsm_heading1"/>
    <w:basedOn w:val="Normal"/>
    <w:rsid w:val="00C01DB5"/>
    <w:pPr>
      <w:spacing w:before="480" w:after="240" w:line="240" w:lineRule="auto"/>
    </w:pPr>
    <w:rPr>
      <w:rFonts w:ascii="Times New Roman" w:hAnsi="Times New Roman"/>
      <w:b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727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329358">
          <w:marLeft w:val="400"/>
          <w:marRight w:val="4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4666">
          <w:marLeft w:val="400"/>
          <w:marRight w:val="4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jucits@gmail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641F99-E139-4B60-812A-DFB26A5FE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4</CharactersWithSpaces>
  <SharedDoc>false</SharedDoc>
  <HLinks>
    <vt:vector size="6" baseType="variant">
      <vt:variant>
        <vt:i4>6815821</vt:i4>
      </vt:variant>
      <vt:variant>
        <vt:i4>0</vt:i4>
      </vt:variant>
      <vt:variant>
        <vt:i4>0</vt:i4>
      </vt:variant>
      <vt:variant>
        <vt:i4>5</vt:i4>
      </vt:variant>
      <vt:variant>
        <vt:lpwstr>mailto:rajucits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Jnana Ranjan Khuntia</cp:lastModifiedBy>
  <cp:revision>10</cp:revision>
  <cp:lastPrinted>2000-01-18T17:20:00Z</cp:lastPrinted>
  <dcterms:created xsi:type="dcterms:W3CDTF">2015-07-12T10:48:00Z</dcterms:created>
  <dcterms:modified xsi:type="dcterms:W3CDTF">2020-06-05T15:24:00Z</dcterms:modified>
</cp:coreProperties>
</file>